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30867</w:t>
      </w:r>
    </w:p>
    <w:p>
      <w:pPr>
        <w:pStyle w:val="Date"/>
      </w:pPr>
      <w:r>
        <w:t xml:space="preserve">วันอังคารที่</w:t>
      </w:r>
      <w:r>
        <w:t xml:space="preserve"> </w:t>
      </w:r>
      <w:r>
        <w:t xml:space="preserve">13</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บ้างแล้วนะคะ เดี๋ยวเราจะมาดูนะ ตัวอย่างที่… ที่สร้างด้วยเทคนิค Stop Motion ที่น่าสนใจ ได้มีการเอามาสร้างเป็นภาพยนตร์นะคะ ให้มีความน่าสนใจนะคะ ลองดู Animation Stop Moเกี่ยวกับการใช้วัตถุในชีวิตประจำวันนี่ มาแสดงเป็น อาหารนะคะ ให้ดูมีความสมจริงแล้วก็มีความสร้างสรรค์นะคะ เป้นผลงานของ PS นะคะ</w:t>
      </w:r>
    </w:p>
    <w:p>
      <w:pPr>
        <w:pStyle w:val="BodyText"/>
      </w:pPr>
      <w:r>
        <w:t xml:space="preserve">[เสียงคลิปวีดิโอ]</w:t>
      </w:r>
    </w:p>
    <w:p>
      <w:pPr>
        <w:pStyle w:val="BodyText"/>
      </w:pPr>
      <w:r>
        <w:t xml:space="preserve">(อาจารย์ปิยวรรณ) ค่ะ นี่ก็เป็นตัวอย่างของผลงาน Stop Motion นะคะ ที่ใช้ Stop Motion หรืออย่างจะเป็นตัวอย่างหนึ่งนะคะ อันนี้ก็เป็น Animation ที่เกี่ยวกับความรัก แล้วก็การเสียสละของตัวละครสัตว์เล็ก ๆ ที่สร้างจากตุ๊กตาถัก ตุ๊กตาที่ถักด้วยโคเชต์นะคะ ลองชมอีกอันหนึ่งนะ เป็น Lost &amp; Found ของ</w:t>
      </w:r>
    </w:p>
    <w:p>
      <w:pPr>
        <w:pStyle w:val="BodyText"/>
      </w:pPr>
      <w:r>
        <w:t xml:space="preserve">[เสียงคลิปวีดิโอ]</w:t>
      </w:r>
    </w:p>
    <w:p>
      <w:pPr>
        <w:pStyle w:val="BodyText"/>
      </w:pPr>
      <w:r>
        <w:t xml:space="preserve">(อาจารย์ปิยวรรณ) โอเคนะคะ ก็เป็นตัวอย่าง Animation นะ ที่ใช้เทคนิค Stop Motion ในการสร้าง ทีนี้เราค่ะ น่าจะรู้แล้วแหละว่า Stop Motion คืออะไรใช่ไหมคะ ก้จะเป็นเรื่องของการสร้างภาพเคลื่อนไหวที่นะคะ ที่มีองค์ประกอบต่าง ๆ หุ่นจำลองที่เราสร้างขึ้น อาจจะเป็นหุ่นจำลอง เป็นดินน้ำมัน เป็นตุ๊กตา หุ่นยนต์ หรือเป็นโมเดลหุ่นอะไรต่าง ๆ พวกนี้นะ แล้วนำมาทำการขยับ ขยับรูปร่างนะคะ ขยับรูปร่าง ขยับแขนขา หรือสีหน้านะคะ ให้เกิดท่าทางของส่วนประกอบเหล่านั้นนะคะ ให้มีการเคลื่อนไหวทีละนิด ทีละนิดนะคะ ซึ่งการเคลื่อนไหวแต่ละท่านี่นะคะ เราจะใช้กล้อง นะคะ ใช้กล้องถ่ายไว้ทีละเฟรมนะคะ ถ่ายที่ละเฟรม ทีละภาพ ทีละช็อต ถ่ายทีละท่าทางนะคะ ซึ่งจะต้องใช้ความอดทนมากนะ กว่าจะได้ชิ้นงานหนึ่งออกมา เมื่อเราถ่ายทีละเฟรมนะคะ ถ่ายภาพทีละรูป ทีละภาพนี่ อาจจะเป็นสิบ ๆ ภาพ เป็นสิบ ๆ ท่านะ แล้วเราจะนำภาพเหล่านั้นนี้ มาเรียงต่อ ๆ กัน จนเกิดเป็นภาพหุ่นจำลองที่ค่อย ๆ ขยับนะคะ เป็นภาพหุ่นจำลองที่ค่อย ๆ ขยับ เราจะเรียกเป็นภาพเคลื่อนไหวแบบการเคลื่อที่หยุดนะคะ หรือ Stop Motion นั่นเองนะคะ ในปัจจุบันนี่นะ มีการนำเอาเทคนิค Stop Motion นี่ มาช่วยนะคะ ในการสร้างสื่อแอนิเมชัน ให้มีความแปลกใหม่นะคะ ให้มีความน่าสนใจนะคะ เราอาจะไม่ได้ใช้สร้างในตัวโปรแกรมคอมพิวเตอร์ในการปั้นอะไรต่าง ๆ นะ แต่ว่าเรามีโมเดล มีโมเดล มีการ์ตูนนะคะ ที่เราการ์ตูนที่เราใช้ในปัจจุบัน หรือที่เราตกแต่งบ้าน เราอยากให้มันมีการเคลื่อนไหวนะคะ อยากให้มันสามารถเคลื่อนไหวได้นะคะ เราก็จะมาจัดท่าจัดองค์ประกอบ ให้มันสามารถขยับได้โดยการจัดภาพแล้วก็ถ่ายภาพ ซึ่งเราจะต้องใช้กล้องถ่ายรูปใช่ไหมคะ ขาตั้งกล้องนะคะ ซึ่งกล้องถ่ายรูปเรานี่จะไม่ขยับนะ นะคะ กล้องเราจะอยู่จุดเดิมอยุ่ที่เดิม แต่ว่าวัตถุ โมเดลของเราน่ะ จะเป็นตัวขยับแทนนะคะ Stop Motion มีดีอย่างไรนะ หรือว่าข้อดีในการนำ Stop Motion ในการสร้างสื่อพวก Stop Motion นะคะ จะเป็นสไตล์ที่เป็นเอกลักษณ์นะ มีสไตล์ที่เป็นเอกลักษณ์นะคะ ซึ่งได้มาจากการสร้างการเคลื่อนไหวของวัตถุนะคะ อาจจะเป็นวัตถุที่เราคิดว่าไม่น่าเคลื่อนไหวได้ใช่ไหม แต่เราใช้เทคนิค Stop Motion นี่ มาใส่องค์ประกอบช่วยให้มันมีความเคลื่อนไหวนะคะ ช่วยให้มีการเคลื่อนไหว ซึ่งจะมีการผสมผสานระหว่างความสมจริงนะคะ ความสมจริงก็คือวัตถุ วัตถุที่เป็นของจริง วัตถุที่เป็นของจริง กับการเคลื่อนไหวที่เราสร้างขึ้น ก็คือสร้างจากการขยับนะคะ เราขยับ ขยับปุ๊บก็ถ่ายภาพไว้ แล้วก็เปลี่ยนท่า ปึ้บ แล้วก็ถ่ายท่าไว้ทำไปเรื่อย ๆ จนกว่าจะได้ที่เราวางแผนใช่ไหมคะ ได้ภาพแต่ละเฟรม แล้วก็เอามาต่อกันนะคะ ซึ่งตัว Stop Motion นี่นะ ก็เป็นเทคนิคใครก็สามารถทำได้ด้วยตัวเอง เราเองก็สามารถทำได้เช่นกันนะคะ เราสามารถใส่ความคิดสร้างสรรค์เข้าไปในงานของเราได้ตลอดเวลานะคะ ใครที่สะสมโมเดลหรือว่ามีโมเดลปั้นอยู่ที่บ้านมีไหมคะ หรือว่าเป็ฉนของเล่นของหลาน ของน้อง อะไรอย่างนี้นะคะ เป็นหุ่นยนต์ประกอบ ที่มันสามารถหมุนแขน หมุนอะไรได้นี่ เราสามารถเอามาประยุกต์ทำให้มันนะคะ ต่อสู้กันทำให้มันวิ่ง หรือทำให้นะคะ มันขยับ มันเคลื่อนไหวได้นะคะ เดี๋ยวเราจะได้ลองฝึกนะคะ แล้วก็ Stop Motion นี่นะคะ เราสามารถที่จะสร้างขึ้นมานะคะ เป็นงานที่ขยับด้วยมือนะคะ เราสร้างด้วยมือเรานี่แหละ เอามือเราขยับ ขยับนะคะ เพื่อให้มันมีการเคลื่อนไหวนะคะ เราไม่ได้ใช้คอมพิวเตอร์ เราไม่ได้ให้คอมพิวเตอร์มันช่วยขยับนะนะคะ เราใช้มือเราขยับ เราก็ถ่ายเป็นรูปถ่ายเป็นภาพนิ่งไว้นะคะ ซึ่งจะต่างจากภาพที่เป็นภาพเคลื่แนไหว 3 มิตินี่ เราจะใช้คอมพิวเตอร์สร้างขึ้นนะ ในการปั้นโมเดลแล้วก็นะคะ ใส่การเคลื่อนไหว แต่ว่าเทคนิค Stop Motion อันนี้นี่เราจะใช้มือ ใช้มือในการเคลื่อน แล้วก็นะคะ ถ่ายภาพนะคะ เสร็จแล้วค่อยนำมา… มาตัดต่อนะคะ นำแต่ละภาพนี่ มาตัดต่อรวมกันนะคะ มาตัดต่อรวมกัน อาจจะใช้ Premeir ใช้ Stop Motนะคะ ซึ่งเราอาจจะใช้การตกแต่งฉากนะคะ ใส่ฉากนะคะ ประกอบให้มันมีความน่าสนใจ แล้วเราก็จะใช้กล้องในการถ่ายทำนะคะ แอนิเมชัน Stop Motion ในยุดปัจจุบันนะคะ มีการนำเทคนิคของการนำเสนอที่น่าสนใจ ที่ไม่ซ้ำใคร เพื่อดึงดูดผู้ชมภาพยนตร์ที่มีการนำเอาเทคนิค Stop Motion มาใช้ ผู้สร้างนี่นะคะ เขาได้ใช้เทคนิคตัวนี้มานำเสนอนะคะ ให้มีความน่าสนใจ ซึ่งตัว ตัวอย่าง Animation Stop Motion Anomalisa นะคะ เดี๋ยวเขา เดี๋ยวลองเปิดดูนะ ซึ่งตัวนี้จะได้รับรางวัลนะคะ</w:t>
      </w:r>
    </w:p>
    <w:p>
      <w:pPr>
        <w:pStyle w:val="BodyText"/>
      </w:pPr>
      <w:r>
        <w:t xml:space="preserve">[เสียงคลิปวีดิโอ] เป็นคนที่เป็นดินน้ำมันนะ องค์ประกอบทุกอย่างจะเกิด ไม่ใช่คนจริง ๆ นะคะ แต่เป็นรูปปั้นนะคะ แล้วก็มาขนับ</w:t>
      </w:r>
    </w:p>
    <w:p>
      <w:pPr>
        <w:pStyle w:val="BodyText"/>
      </w:pPr>
      <w:r>
        <w:t xml:space="preserve">(อาจารย์ปิยวรรณ) เรื่องนี้นี่นะคะ ได้รับการยอมรับ แล้วก็ได้รับรางวัล Grand Jury prize จากงภาพยนตร์นานาชาตินะคะ ที่ เวนิชครั้งที่ 72แล้วก็ได้คะแนนจากการวิจารณ์นะคะ จากรูเทน Tomato ถึง 100 เปอร์เซ็นต์ ซึ่งผู้สร้างนี่ได้นำเทคนิค Stop Motion นะ ในการใช้ประกอบภาพยนตร์นะคะ ซึ่งเรื่องนี้นะคะ ที่ได้รับรางวัล ก็จะมาจากเนื้อเรื่องด้วยนะ เนื้อหาของภาพยนตร์นะคะ เนื้อหาขแงภาพยนตร์ แล้วก็เทคนิคการใช้ Stop Motion ที่มีความไม่เหมือนใครนะคะ ณ ตอนนั้นนะ มีความแปลกใหม่ ไม่เหมือนใคร นะคะ การใช้ Stop Motion นี่นะ ก็เรา ถ้าหากว่าใช้ 3 มิตินะคะ ในการปั้นโมเดลนะ บางคนอาจจะต้องใช้เวลาในการปั้น ใช้เวลาในการปั้น อาจจะใช้งบประมาณเยอะ ใช้งบประมาณเยอะด้วยนะคะ เนื่องจากว่า 3 มิตินี่ จะต้อง Spec คอมพิวเตอร์ก็ต้องสูงใช่ไหมคะ สเปกคอมพิวเตอร์ก็ต้องสูงด้วยในการทำ 3 มิตินะคะ ตรงนั้นถ้าหากว่าเราช่วยลด ลดงบประมาณตรงนี้ ก็สามารถเทคนิค Stop Motion แต่ว่าอาจจะต้องนะคะ ปั้น ใช้เทคนิคการปั้นเพื่อให้เป็นรูปนะคะ ปั้นเป็น… เป็นวัตถุที่เราต้องการนะคะ หรือจะปั้นง่าย ๆ แต่ว่าเราสร้างเนื้อหา หรือว่าสร้างคอนเทนต์ให้มีความน่าสนใจนี่ ก็จะสามารถนำเสนอออกมาได้อย่างน่าทึ่งได้เช่นกันนะคะ ทีนี้เรามาดูนะ การผลิต Stop Motion นะคะ ขั้นตอนการผลิต Stop Motion นี่ ก็มีขั้นตอนที่เหมือน ๆ กับการผลิตสื่อทั่ว ๆ ไปนะคะ ซึ่งอันที่ 1 นี่ เราจะต้องมีการวางแผน แล้วก็การเตรียมการนะคะ ซึ่งการวางแผนและการเตรียมการนี่นะคะ ก็จะอย่างเช่นการคิดชื่อเรื่อง การวางเค้าโครงเรื่อง หรือตัวละครที่เราจะใช้ใช่ไหมคะ เสร็จแล้ว ปึ๊บ เราก็มาสร้าง สร้างตัวละคร แล้วก็แากนะคะ หรือทำ Story Board นะคะ ทำสตอรีบอร์ด การสร้างตัวละครและฉากนะคะ เราอาจจะสร้างจากกระดาษก็ได้นะค พับกระดาษ ตัดกระดาษนะคะ หรือจากดินน้ำมัน ปั้นเป็นรูปร่างต่าง ๆ ขึ้นอยู่กับเนื้อหาเรานะ นะคะ ถัดมาก็มีการจัดแสงนะคะ ทำการจัดแสงนะคะ การตั้งกล้องจัดฉาก จัดแสงนะคะ นะ ฉากที่เราจะใช้หรือว่าเนื้อเรื่อง เรื่องราวที่เราใช้นี่ เป็นบทกลางวันหรือกลางคืนนะคะ เป็นรูปแบบเนื้อหาลักษณะไหน ฉะนั้น เราจะมาจัดแสง จัดฉาก ตั้งกล้องนะคะ กล้องนี่จะไม่ขยับนะ นะคะ กล้องของเราจะอยู่จุดเดิม ตำแหน่งเดิมแต่ตัวที่จะขยับคือตัวละครของเรานะคะ หรือฉาก เสร็จแล้วปุ๊บ เราก็ทำการถ่ายทำ ขั้นตอนการถ่ายทำนี่ คือ การกด Shuter ก็คือการถ่ายภาพ การถ่ายภาพ ถ่ายภาพที่ละภาพตามรูปแบบการเคลื่อนไหวนะคะ บางเนื้อหานี่ อาจจะใช้หลายสิบภาพนะคะ เพื่อใก้มันสื่ออกมาได้มีความสมจริง หรือเป็นร้อยภาพนะคะ เป็นร้อยภาพที่เอามาร้อยเรียงกันตัดต่อเข้าด้วยกันนะคะ อันนี้ขั้นการถ่ายทำนะ นะคะ อาจจะต้องมีขาตั้งกล้องนะคะ ก็ถ้าหากว่าใช้มือถ่ายนี่การคลาดเคลื่อนมันจะดูไม่สมจริงนะคะ เสร็จแล้วปุ๊บ เมื่อเราได้ภาพถ่ายเราจะมาทำการตัดต่อหรือการผลิตหลังกรถ่ายทำนะคะ การตัดต่อภาพ ซึ่งการตัดต่อภาพอาจจะใช้ Premier หรือว่า Stop Motion Studio นะคะ นำมาปรับความเร็ว แล้วก็การลำดับของภาพตามที่เราต้องการได้นะคะ เสร็จแล้ว ปุ๊บ เราก็มาดเพิ่มเสียงนะ มาใส่เสียงหรือนะ ใส่เอฟเฟกต์ต่าง ๆ เพิ่มเติม ให้งานของเราดูมีความสมบูรณ์ขึ้นนะคะ และเราพร้อมที่จะเอาไปนพเสนอ หรือว่าเอาไปเผยแพร่ อาจจะผ่านโซเชียลมีเดนะคะ นะ หรือนำไปประเมินผลว่าชิ้นงานที่เราสร้างออกมานี่นะคะ มีการลำดับเนื้อหาเป็นอย่างไร การเล่าเรื่องเป็นอย่างไรอะไรอย่างนีนะคะ อาจจะเป็นเพื่อน ๆ อาจารย์ผู้เชี่ยวชาญ อาจารย์ ได้ประเมินผลยกตัวอย่างนะ นะคะ เราจะทำ Stop Motion เกี่ยวกับการเดินของตัวละคร การเดินของตัวละครอาจารย์ก็ไม่ได้เตรียม เตรียมตัวละครมานะ มีตุ๊กตา มีตุ๊กตาในมือไหมนะคะ มีไหมคะ ในพวงกุญแจเรามีไหม เป็นตุ๊กตานะคะ เป็นตุ๊กตาเล็ก ๆ นะคะ ที่สามารถตั้งได้ ที่สามารถตั้งได้นะคะ ที่สามารถตั้งได้ หรือจะเป็นใกล้ ๆ มือ ใกล้ตัวเราก็ได้นะคะ จะเป็นอะไรดีล่ะ นะคะ โทรศัพท์ ถ่ายโทรศัพท์ หรือปากกา นะ อุปกรณ์ใกล้มือเรา ที่เราอยากจะให้มันมีการเคลื่อนไหว หรือเป็นตัวอะไรนะ Max หรือ Stapple มันจะ เคลื่อนไหวใช่ไหม งับ ๆ งับ ๆ อะไรอย่างนี้ งับคลิป หรืองับอะไรสักอย่างหนึ่งะน่ะ แต่ว่าเราจะต้องแบบตั้งกล้อง แล้วก็ถ่ายเป็นช็อต ๆ ไป แล้วก็เอามาเรียงต่อกัน มาตัดต่อกันถ้าเรามีตัวละครเราจะบอกว่าเราจะทำ Stop Motion เกี่ยวกับการเดินของตัวละคนนะ อันแรกเลยเราก็ต้องวางแผนใช่ไหมคะ วางแผน ก็คือเราจะกำหนดเรื่องราวง่าย ๆ ให้กับตัวละครของเรานะคะ นะคะ กำหนดเรื่องราวง่าย ๆ อย่างเช่น ให้ตัวละคร มันเดินจากซ้ายไปขวา จากซ้ายของหน้าจอไปด้านขวา อะไรอย่างนี้นะคะ จะเดินแบบเดินนะคะ ตัวละครเราจะเป็นอะไรสักอย่างหนึ่งก็ได้ ที่ให้มันคิดว่ามันจะเดินได้แล้วมันเดินได้อย่างนี้ มันก็ขึ้นอยู่กับการขยับ มือเราขยับกล้องนะ ขยับตัววัตถุเพื่อให้มันเดิน เดินหรือเคลื่อนไหวจากจุดหนึ่ไปยังอีกจุดหนึ่งนะ นะคะ อันนี้คือเรื่องราวที่เราอยากจะสร้างนะคะ เพียงการเดินนะคะ เดินจากจุดหนึ่งไปยังอีกจุดหนึ่ง ถัดมานะคะ วาง Story Board ก็คือวางแผนสเก็ตนะคะ วาดภาพสเก็ตที่แสดงให้เห็นว่าจะเดินจากซ้ายไปขวาของหน้าจอนะคะ เราใช้กี่ฉากล่ะ เราใช้กี่ฉาก สมมติว่า 5 วินาที 5 วินาทีนี่นะมันจะเดินนะ แต่ว่า 5 วินาที ภาพที่เราจะถ่ายอาจจะเป็น 10 หรือ 20 ภาพก็ได้นะคะ วางสเกตการเดิน ซ้ายขวา ซ้ายขวา อะไรอย่างนี้นะ นะคะ เสร็จแล้วปุ๊บ ปั้นตัวละครนะคะ ถ้าเรามีอยู่แล้ว เราก็ไม่ได้ปั้นเราก็แค่เตรียม เตรียมตัวละคร ปั้นตัวละคร สร้างตัวละคร ถ้าเป็นดินน้ำมันก็ต้องปั้นนะคะ ปั้นตัวดินน้ำมันขึ้นมา แล้วก็มาจัดเตรียมฉากหลังนะคะ ตัดเตรียมฉากหลัง อาจจะใช้ผนังหรือใช้เป็นกล่องนะคะ ใช้เป็นกล่องนะคะ ก็ที่เราจะดีไซน์ ที่เราจะเตรียมฉากนะคะ เตรียมฉากตัวละคร เสร็จแล้วก็มาจัดแสงนะคะ ใช้ไฟใช้ไฟ เพื่อให้แสงสว่างได้ทั่วถึง หรือว่าตั้งกล้องให้จับภาพได้ทั้งตัว ให้เห็นภาพแบบมุมกว้างนะ ทั้งตัวละคร แล้วก็มุมภาพฉาก ให้เห้นภาพฉากอะไรอย่างนี้นะคะ สำคัญอยู่ที่การตั้งกล้องนะคะ แล้วก็การสร้างฉาก เสร็จแล้วเริ่มถ่ายทำนะคะ เริ่มถ่ายทำ ก็คือการเริ่มถ่ายในตำแหน่งเริ่มต้น จุดเริ่มต้นนะคะ เริ่มถ่าย 1 ภาพนะคะ จากเริ่มต้นไปถึงจุดหมายนี่นะ อาจจะมีหลายกระบวนท่าใช่ไหมคะ หลายกระบวนท่า เราก็มาจัด จุดเริ่มต้นอาจจะยืนเฉย ๆ ใช่ไหม ก็ถ่ายภาพจุดเริ่มต้นนะคะ ก็เคลื่อน… อาจจะก้าว เป็นภาพก้าวเท้าข้างใดข้างหนึ่ง ก็ถ่ายภาพนิ่งมา แล้วก็เปลี่ยนอิริยาบถ แล้วก็ถ่ายซ้ำ ๆ ทำซ้ำ ๆ ทำซ้ำ ๆ ไปเรื่อย ๆ นะคะ ถ่ายแบบนั้นน่ะ ซ้ำ ๆ ไปเรื่อยๆ จนถึงจุดกหมายนะคะ จนถึงจุดหมายหรือจุดเริ่มต้นอาจจะอยู่มุมด้านซ้ายใช่ไหมคะ ก็ค่อย ๆ เดินมา หรือใช้นิ้วมือเรานะคะ เดิน แต่ไม่ได้อัดเป็นวิดีโอนะ ไม่ได้อัดเป็นคลิปวิดีโอไม่ได้อัดคลิปวิดีโอเสร็จแล้วปุ๊บ ขั้นตอนตัดต่อนะคะ เมื่อเราได้ภาพถ่ายครบแล้วนะคะ เราก็มาตัดต่อ นำภาพทั้งหมดนี่ มาเรียงต่อกันนะคะ มาเรียงต่อกันในโปรแกรมหรือว่า Software ที่เราจะใช้นะคะ ทำการตัดต่อ ให้ตัวละครนั้นนี่เดินอย่างราบรื่นนะคะ เดินแบบสมูต ให้สมตริงนะคะ แล้วเราก็ใส่เสียง เป็นเสียงเดินนะ เสียงเดิน เสียงฝีเท้า ฉึบ ๆ ๆ ๆ นะคะ หรืออาจจะเสียงนก เสียงลม เสียงที่ประกอบฉากนะคะ เสร็จแล้วก็นะคะ Export หรือ Save ออกมาเป็น .GIF นามสกุลภาพเคลื่อนไหว .GIF หรือ MP4 นะคะ เดี๋ยวจะต้องมีการสาธิตใช่ไหม นะคะ นะคะ ลองจับคู่กันนะ นะคะ จับคู่กันนะคะ ในการทำให้วัตถุเคลื่อนไหวนะคะ โดยใช้เทคนิค Stop Motion นะคะ โดยใช้เทคนิค Stop Motion จับคู่กันได้ไหม นั่งคู่กันนี่ จับคู่กันนะคะ จับคู่กันนะคะ จะ… ถามกันสิ ว่ามีวัสดุอุปกรณ์อะไรตอนนี้ที่เราจะเอามาสร้างเป็น… ตอนนี้ที่เราจะมาสร้างเคลื่อนไหวนะคะ นะคะ สร้างเคลื่อนไหว ปากกาดินสอ อยากให้มันหมุน ปากกา ดินสอ ก็ได้ ถ้าไม่เดินก็ใกล้ตัวก็ปากกานี่แหละ นะคะ ถ้าปากกาหมุนนะ ปากก็ต้องเป็นแบบ ถ่ายภาพมุมสูงใช่ไหม เป็นภาพมุมสูง มุมสูง นะคะ แล้วก็ค่อยขยับนะคะ ขยับปากกา ภาพแรกอาจจะตรง ภาพที่ 2 นะคะ ไปเรื่อย ๆ จนกว่ามันจะ… นะคะ จับหมุนแล้วก็ถ่าย จับหมุนแล้วก็ถ่าย โอเคไหมคะ ลองปฏิบัตดูนะนะคะ ได้ไหมเอ่ย ไม่มีวัสดุอุปกรณ์ โอเค ไม่เป็นไร เดี๋ยวเราจะมาลองสร้าง Stop Motion ในโปรแกรมง่าย ๆ ก่อนก็ได้ สร้างในโปรแกรมง่าย ๆ ก่อนนะคะ ใน Canva ก็สามารถใช้ได้นะ เดี๋ยวเรามาสร้าง Stop Motion เพื่อที่จะเอาไปเผยแพร่ในโซเชียลนะคะ โอเค เดี๋ยวทุกคนเข้าไปที่ Canva นะคะ เปิดขึ้นมาหรือยัง เราจะสร้างแอนิเมชัน เอาไปเผยแพร่ในโซเชียลมีเดียนะ ก็เลือกไปที่โซเชียลมีเดียนะคะ เลื่อนมาที่ Social Media แบบเคลื่อนไหว Social Media แบบเคลื่อนไหวนะคะ เป็นกราฟิกโซเชียลมีเดียแบบAnimation นะคะ แบบเคลื่อนไหวนะ ได้ไหมคะ เรื่องราวของเรานี่ ประมาณว่าเราจะให้นะคะ เราจะใส่องค์ประกอบที่เป็นคนนะ คนเดินเข้าหากันนะคะ คนเคลื่อนไหวเข้ามาหากัน อยู่กึ่งกลางนะ เสร็จแล้วก็อาจจะตกหลุมรักกัน เราจะให้ปรากฏหัวใจนะคะ ปรากฏรูปหัวใจขึ้นทั้งสองฝั่ง แล้วก็อะไรคะ สุดท้าย ก็คือมีหัวใจวงใหญ่ ๆ หัวใจวงใหญ่ ๆ กลางระหว่างคนสองคนนะคะ เราก็จะใส่วิ๊ง ๆ นิดหนึ่ง อะไรอย่างนี้นะคะ โอเคนะ ทุกคนเปิดเป็นงานเปล่าขึ้นมาแล้วนะคะ เราจะมาคลิกที่องค์ประกอบนะคะ คลิกที่องค์ประกอบ ลองค้นหาภาพคนนะ คนเดิน คนเดิน หาอันที่มันเป็นแบบ… การ์ตูนคนเดินนะ คนเดินนะคะ คนเดินฉากที่ 1 กำหนดเวลานะ ไม่ต้องอันนี้ 9 วินาทีใช่ไหมคะ เราปรับได้ ฉากแรกนี่ 2 วินาที ฉากแรก 2 วินะคะ ได้ไหม เสร็จแล้วทำการ Deprecate ทำสำเนาหน้านี้เพิ่มนะคะ หรือ Ctrl +D Dog นะคะ Ctrl + D Dog แล้วก็ทำการเลื่อนตัวละคร 2 ตัวนี้ให้ใกล้เข้ามาหากันอีก ฉากที่ 3 ก็เหมือนกันนะคะ มา Duplicate แล้วก้ขยับเข้ามาหากัน ในฉากที่ 3 นะ เราอาจจะเติมองค์ประกอบที่เป็นรูปทรงนะคะ ที่เป็นรูปหัวใจ หา ค้นหาคำว่า</w:t>
      </w:r>
      <w:r>
        <w:t xml:space="preserve"> </w:t>
      </w:r>
      <w:r>
        <w:t xml:space="preserve">“</w:t>
      </w:r>
      <w:r>
        <w:t xml:space="preserve">หัวใจ</w:t>
      </w:r>
      <w:r>
        <w:t xml:space="preserve">”</w:t>
      </w:r>
      <w:r>
        <w:t xml:space="preserve"> </w:t>
      </w:r>
      <w:r>
        <w:t xml:space="preserve">ฉากนี้นะคะ ใส่หัวใจแล้วก็ปรากฏหัวใจขึ้นนะ หัวใจไปซ่อนไว้ข้างหลังนะคะ ทำการทำซ้ำอีกทีหนึ่งนะคะ แล้วก็อาจจะทำการขยับ ขยับหัวใจนี่ เพราะเราจะให้หัวใจทั้ง 2 ดวงมาเจอกันตรงกึ่งกลางนะคะ โอเค ทำซ้ำไปเรื่อย ๆ นะ ฉากสุดท้ายเราก็จะใส่วิ๊ง ๆ วิบวับ ประกายต่าง ๆ โอเค สามารถปรับเวลานะคะ ถ้าหากว่าเราทดสอบดูแล้ว เวลานานเกินก็กำหนดเป็นหน้าละ 0.3 วินาที หรือ 0.5 วินาทีก็ได้นะคะ ตอนแรกอาจารย์กำหนดนะคะ ต่อเฟรม เปลี่ยนเป็น 0.3 วินาทีนะคะ เปลี่ยนเป็น 0.3 วินาที เอามารวมกันแล้วนะคะ เป็น 3 วินาที รวมกันแล้วได้ 3 วินาที ชนะคะ เราก็ทำการแชร์ หรือดาวน์โหลดนะคะ ดาวน์โหลดเป็นไฟล์ .MP4 เป็นไฟล์ภาพเคลื่อนไหว หรือเป็น .GIF อันนี้ .GIF ลองดาวน์โหลดเป็น .GIF ได้ไหม ไม่ได้ ติด… .GIF เป็นแบบเสียสตางค์</w:t>
      </w:r>
    </w:p>
    <w:p>
      <w:pPr>
        <w:pStyle w:val="BodyText"/>
      </w:pPr>
      <w:r>
        <w:t xml:space="preserve">(อาจารย์ปิยวรรณ) โอเคค่ะ ทีนี้ อยู่ใน Classroom มีใบงานนะคะ ใบงานที่เกี่ยวกับการผลิตสื่อโดยใช้เทคนิค Stop Motion นะ นะคะ ไปคิดหัวเรื่องนะคะ หัวข้อหรือหัวเรื่องที่เราจะ ต้องการจะทำนะคะ แล้วก็ทำการเขียนเนื้อเรื่องนะคะ บท Script สั้น ๆ นะนะคะ ทำการวาด แล้วก็ออกแบบภาพฉากที่เราต้องการจะใช้นะคะ หรือสร้างโมเดลฉาก ตามที่เราออกแบบ ก็คือใส่เนื้อเรื่องนั่นก็คือ Story Board นั่นเอง 1-4 คือ Storyนะคะ 1-4 คือ Story Board ต้องการทำสื่อโดยใช้เทคนิค Stop Motion นะคะ ซึ่งตัว Story Broad จะให้ส่19 สิงหาคม นะคะ 19 สิงหาคม หลังจากนั้นนี่ เมื่อตรวจนะคะ เมื่อตรวจ Stop Motion โทษที เมื่อตรวจ Story board เสร็จแล้วนะคะ ดำเนินการในส่วนของการถ่ายภาพ หรือวัสดุอุปกรณ์นะคะ 5 6 7 8 จะมี 2 ช่วงนะ นะคะ ให้ส่งสำหรับใบงานตัวนี้นะคะ อันแรก เนื้อเรื่องกับ Story Board นะคะ แล้วก็ผลงานนะคะ โดยการส่งงานนี่ ให้พวกเราส่งโดยการแชร์ผลงานนะคะ แชร์ผลงานไปยีงแพลตฟอร์มออนไลน์นะคะ ใครเล่นอะไรก็แชร์แล้วก็ส่งลิงก์นะคะ ลิงก์ที่แชร์ผลงานนี่นะคะ มาที่ตัว Classroom ได้เลยนะคะ จะเป็น TikTok Facebook YouTube ก็ได้ ช่องทางที่สามารถที่จะเปิดนะคะ เปิดลองก์เข้าไปชมได้นะคะ ก็คือส่งลิงก์มานะคะ แต่ว่าภายในวันที่ 19 นี้ ให้ไปเขียนเนื้องเรื่องนะ นะคะ เขียนเนื้อเรื่องเพื่อจะสร้างเป็นสื่อนะคะ ซึ่งเราจะใช้เทคนิค Stop Motion นะคะ สัปดาห์หน้านี่ เดี๋ยวไปหาขาตั้งกล้องมาให้ ในสาขานะคะ มีอยู่ แต่ว่ามีอันน้อยนิดนะคะ หรือมีใครมีเป็นของตนเองสามารถที่จะพกมาได้นะคะ ตัวที่เป็นขาตั้ง ขาตั้งเพื่อไม่ให้กล้อง เพื่อไม่ให้โทรศัพท์เราขยับนะคะ อันนี้ถ้าใครมีขาตั้งกล้องเป็นของตนเอง สัปดาห์หน้าให้ถืถือมาด้วยนะคะ ให้ถือมาด้วยเพราะว่าจะได้… จะได้ง่ายแล้วก็สะดวก นะคะ แต่ถ้าหากว่าไม่มีขาตั้งกล้อง ผลงานออกมาก็จะเป็นลักษณะนี้นะ ถ้าไม่มีขาตั้งกล้อง อันนี้จะเป็นพวงกุญแจ พวงกุญแจ เอามาทำเป็น Animation ง่าย ๆ นะคะ อันนี้ก็คือจากการถ่ายภาพนะ ถ่ายภาพนิ่งแต่ละเฟรมนะคะ แล้วเราก็เอามาต่อกัน อันนี้ก็อาจจะยังไม่สมบูรณ์นะคะ เพราะว่าทรัพยากรไม่เพียงพอ มันก็จะได้ผลงนาออกมาไม่ดีเท่าไร เราไม่ได้มีการจัดฉาก ไม่ได้ใส่เอฟเฟกต์ ยังไม่ได้ใส่เอฟเฟกต์ ยังไม่ได้ใส่ฉาก หรือว่าใส่เสียงนะคะ อาจจะเป็นตัวการ์ตูนเต้นประกอบเพฃคำบรรยายใส่เข้าไป อันนี้ยังไม่ครบองค์ประกอบ ถ้าหากว่าเราได้ใส่เอฟเฟกต์ ใส่เอฟเฟกต์พวกข้อความ พวกวิ้ง ๆ ทำให้สื่อ Stop Motion ของเรานี่ ดูมีความน่าสนใจใช่ไหมคะ มีความน่าสนใจ ใครจะอะไรล่ะ นำเสนอชีวิตตุ๊กตาเน่า ๆ ที่บ้านก็ได้นะคะ อันนี้จะเป็นพวงกถยแจเน่า ๆ นะคะ อยากจะออกมาพบโลกภายนอกอะไรอย่างนี้นะคะ ก็ลองไปคิดหัวข้อ ไปคิดเนื้อเรื่องที่เราอยากจะนำเสนอออกมานะคะ อันนี้จะใช้เทคนิค Stop Motion นะคะ สัปดาห์หน้าก้จะให้พวกเราได้ Workshop ให้พวกเราถ่ายภาพแต่ละเฟรม แต่ละเฟรมออกมา แล้วก็อาจจะใส่เอฟเฟกต์อะไรต่าง ๆ เข้ามานะคะ ใครมีของเล่น ของเล่นเป็นตัวการ์ตูนเป็นโมเดล เป็นอะไรนะ ก็พกมาได้นะคะ อะไรอย่างนี้ พกมาได้นะคะ อันนี้ก็ถ่ายภาพประมาณ 20 กว่าเฟรม 20 กว่าภาพนะคะ เป็นภาพนิ่ง งานเดี่ยวค่ะ นะ Stop Motion ไม่ยาก แต่ว่า คือ อยู่ที่ เขาเรียกว่าอะไร ความ… ความท้าทาย ความอยากทำสิ่งใหม่ ๆ นะคะ ความอบยากจะทำให้มันเกิดความเปลี่ยนแปลงของวัตถุชิ้นนั้นนะคะ คือเราต้องใช้ความอดทนสูงสักนิดหนึ่งนะคะ นะคะ แล้วก็ความคิดสร้างสรรค์ ใส่ความคิดสร้างสรรค์ของเราลงไป ความคิดสร้างสรรค์คืออะไรที่มันใหม่นะไม่เหมือนใคร ความไม่เหมือนใครนะคะ เราก็จะ นะคะ ใส่ความคิด ใส่ไอเดียของเราลงไป เพราะว่ามันไม่มีผิด ไม่มีถูก เราจะใส่ความชอบแล้วก็บวกความอดทนของเรา เพื่อให้ชิ้นงานนั้นนี่ นะคะ ออกมาเผยแพร่สู่สายตาชาวโลกนะคะ ให้เขาได้ชม ได้เห็น อาจจะมุมมองที่มีความตลก สร้างความบันเทิงได้อะไรอย่างนี้นะคะ ใครมีตัวตุ๊กตาน่ารัก ๆ อยากจะมาแสดงท่าทางนะคะ มาแสดงท่าทางต่าง ๆ นะคะ แล้วก็สร้างออกมาได้นะคะ นะคะ ยิ่งถ้าหลาย ๆ เฟรมนะ แล้วก็กำหนดความเร็ว ดูให้มันมีความสมจริงนะคะ อันนี้ก็ใช้โทรศัพท์ถ่ายแล้วก็ใช้โทรศัพท์ในการตัดต่อ ก็ Smart Phone เรา ก็สามารถ ที่จะสร้างชิ้นงานได้นะคะ เพราะทุกวันนี้ก็มีผลงาน มีรูปแบบหน้าจอนะ ที่มันตรงกับนะ ตรงกับขนาดหน้าจอแล้วก็เอาไปเผยแพร่ผ่านช่องทาง Platform ต่าง ๆ นะคะ เป็นวีดิโอสั้น เป็นคลิปสั้น ๆ นะคะ สั้น ๆ แต่ว่ามีเป็นเรื่องราว เล่าเรื่อง เล่าเรื่องให้ได้ให้เห็นถึง…ให้เข้าใจนะคะ อย่างเรื่องราวสั้น ๆ 30 วินาที ที่เราทำต้นชั่วโมง คนเดินมาเจอกัน เกิดความรักกัน แล้วก็สร้างให้เห็น คนเดินมาเจอกัน มีความรักกันอะไรอย่างนี้ก็มีสัญลักษณ์ให้เห็นให้ดูแล้วเข้าใจใช่ไหมคะ เพราะฉะนั้น อาจจะ 5 วินาที 6 วินาที หรือ 10 วินาที สร้างหลาย ๆ เฟรมหน่อย เป็นคอนเทนต์ที่สร้างเป้นคงามบันเทิไดโอเคนะ อันนี้ก็ถ่ายภาพช็อตแบบเดินมานะ หมุนตัวนะคะ หมุนตัวแค่นี้เลย ถ่ายภาพนิ่งแล้วก็เอามารวมกันนะคะ โอเคนะ เดี๋ยวเราเจอกันสัปดาห์หน้านะคะ เจอกันสัปดาห์หน้า ใครยังไม่ส่งงานรอบก่อนลูก ส่งให้เรียบร้อยนะคะ เดี๋ยวสัปดาห์หน้ามาบอกคะแนนบอกคะแนนรวม ผลงานที่วาดนะ วาดโดยใช้ฝีมือแต่ละคนก็นะคะ เยี่ยมเลย ฝีมือดีนะ เราอาจจะสร้างฉากแต่ละฉากนี่ เราวาดใน Illustrator แล้วเราก็มาใส่ใน Canva ก็ได้นะคะ ซึ่งแต่ละฉาก 1 2 3 4 5 6 7 8 9 1อาจจะมีความแตกต่างกันนะคะ นะ มีความแตกต่างกัน อย่างเช่น ฉากแรก ตึกอาจจะมีแค่ 2 ตึกใช่ไหม ไปเฟรมที่ 2 อาจจะเพิ่มมาอีก 2 ตึก ผุดขึ้น ผุดชึ้น ผุดขึ้น เวลาเราเอามาต่อกัน ก็จะเป็นภาพฉากที่มันมีการเคลื่อนไหวนะคะ ที่มันมีการเคลื่อนไหวนะคะ หรือจะเริ่มต้นจากฉากแรกนี่ ตึกเยอะแยะมากมายเลย ฉากที่ 2 ก็ค่อย ๆ หายไป หายไป หายไป ก็ไก้นะคะ อันนี้ก็ขึ้นอยู่กับการจะนำเสนอเรื่องราว หรือเราจะเล่าเรื่อง เล่าเรื่องผ่านรูปภาพแบบไหนนะคะ เราสามารถเล่าเรื่องผ่านรูปภาพได้ จากการวาดของเราได้นะคะ เห็นไหมเรียนสามารถวาดฉากต่าง ๆ ได้อย่างสวยงามนะคะ จริง ๆ มันทำได้เยอะกว่านี้อีกนะ นะคะ ใช้เทคนิค Perspective นะคะ ได้อย่างสวยงาม วาดป่า วาดสะพานนะคะ วาดตึกในอีกมุมมองหนึ่งนะคะ เราลองเปลี่ยนมุม เปลี่ยน… นะคะ อันนี้ได้เลยนะ ค่ะ เหลือ 7 คนที่ยังไม่ส่ง เพราะฉะนั้น ก็ดำเนินการส่งให้เรียบร้อย โอเค มีคำถามไหมคะ สัปดาห์นี้มีอะไรเพิ่มเติมไหม โอเคนะ ค่ะ ถ้าอย่างไรไม่มีอาจารย์ขออนุญาต สัปดาห์นี้พอแค่นี้ก่อนนะคะ ให้พวกเราไปคิดงาน คิดหัวเรื่องนะคะ ไปคิดเรื่อง เขียนเรื่องนะ คิดเรื่อง จะเรื่องเดิมที่เคยส่งนี่ไปประยุกต์ก็ได้นะ เพราะตัวนั้นเป็นงานที่นะคะ จะติดตามอยู่ที่เป็นแอนิเมชัน 2D นะคะ โอเคนะ ค่ะ ถ้าอย่างไรก็เจอกันวันอังคารหน้านะคะ โอเคค่ะ สัปดาห์นี้พอเท่านี้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30867</dc:title>
  <dc:creator/>
  <cp:keywords/>
  <dcterms:created xsi:type="dcterms:W3CDTF">2024-08-13T08:44:38Z</dcterms:created>
  <dcterms:modified xsi:type="dcterms:W3CDTF">2024-08-13T08: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สิงหาคม 2567 เวลา 13.00 น.</vt:lpwstr>
  </property>
  <property fmtid="{D5CDD505-2E9C-101B-9397-08002B2CF9AE}" pid="3" name="subtitle">
    <vt:lpwstr/>
  </property>
</Properties>
</file>